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A529FC" w:rsidRDefault="00A529FC" w:rsidP="00D222A2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7D0F4A">
            <w:pPr>
              <w:jc w:val="center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7D0F4A">
            <w:pPr>
              <w:jc w:val="center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951</w:t>
            </w:r>
            <w:r w:rsidR="007D065C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296</w:t>
            </w:r>
            <w:r w:rsidR="007D065C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,581</w:t>
            </w:r>
            <w:r w:rsidR="007D065C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34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,906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369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,559</w:t>
            </w:r>
            <w:r w:rsidR="007D065C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133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12D53D25" w:rsidR="004F1867" w:rsidRPr="00D222A2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963" w:type="pct"/>
            <w:vAlign w:val="bottom"/>
          </w:tcPr>
          <w:p w14:paraId="0D783718" w14:textId="19976D1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</w:t>
            </w:r>
            <w:bookmarkStart w:id="0" w:name="_GoBack"/>
            <w:bookmarkEnd w:id="0"/>
            <w:r w:rsidR="005410BA">
              <w:t>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77777777" w:rsidR="00BB5F08" w:rsidRDefault="00BB5F08" w:rsidP="00BB5F08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of state-specific asthma incidence rate with original incidence rate</w:t>
      </w:r>
    </w:p>
    <w:tbl>
      <w:tblPr>
        <w:tblStyle w:val="TableGrid"/>
        <w:tblW w:w="4952" w:type="pct"/>
        <w:tblLook w:val="04A0" w:firstRow="1" w:lastRow="0" w:firstColumn="1" w:lastColumn="0" w:noHBand="0" w:noVBand="1"/>
      </w:tblPr>
      <w:tblGrid>
        <w:gridCol w:w="2593"/>
        <w:gridCol w:w="1872"/>
        <w:gridCol w:w="1963"/>
        <w:gridCol w:w="1432"/>
        <w:gridCol w:w="1400"/>
      </w:tblGrid>
      <w:tr w:rsidR="001E7F7F" w:rsidRPr="001E7F7F" w14:paraId="65904AE3" w14:textId="77777777" w:rsidTr="001E7F7F">
        <w:trPr>
          <w:trHeight w:val="341"/>
        </w:trPr>
        <w:tc>
          <w:tcPr>
            <w:tcW w:w="1400" w:type="pct"/>
            <w:noWrap/>
            <w:hideMark/>
          </w:tcPr>
          <w:p w14:paraId="750C2D3B" w14:textId="77777777" w:rsidR="001E7F7F" w:rsidRPr="001E7F7F" w:rsidRDefault="001E7F7F" w:rsidP="001E7F7F"/>
        </w:tc>
        <w:tc>
          <w:tcPr>
            <w:tcW w:w="1011" w:type="pct"/>
            <w:noWrap/>
            <w:hideMark/>
          </w:tcPr>
          <w:p w14:paraId="6F30337B" w14:textId="436E40D7" w:rsidR="001E7F7F" w:rsidRPr="001E7F7F" w:rsidRDefault="001E7F7F" w:rsidP="001E7F7F">
            <w:r w:rsidRPr="001E7F7F">
              <w:t>State</w:t>
            </w:r>
            <w:r>
              <w:t xml:space="preserve"> cases</w:t>
            </w:r>
          </w:p>
        </w:tc>
        <w:tc>
          <w:tcPr>
            <w:tcW w:w="1060" w:type="pct"/>
            <w:noWrap/>
            <w:hideMark/>
          </w:tcPr>
          <w:p w14:paraId="2733EA0D" w14:textId="5CD3990B" w:rsidR="001E7F7F" w:rsidRPr="001E7F7F" w:rsidRDefault="001E7F7F" w:rsidP="001E7F7F">
            <w:r w:rsidRPr="001E7F7F">
              <w:t>Origin</w:t>
            </w:r>
            <w:r>
              <w:t xml:space="preserve"> cases</w:t>
            </w:r>
          </w:p>
        </w:tc>
        <w:tc>
          <w:tcPr>
            <w:tcW w:w="773" w:type="pct"/>
            <w:noWrap/>
            <w:hideMark/>
          </w:tcPr>
          <w:p w14:paraId="0DA6ABA6" w14:textId="18EF63F8" w:rsidR="001E7F7F" w:rsidRPr="001E7F7F" w:rsidRDefault="001E7F7F" w:rsidP="001E7F7F">
            <w:r>
              <w:t>Diff</w:t>
            </w:r>
          </w:p>
        </w:tc>
        <w:tc>
          <w:tcPr>
            <w:tcW w:w="756" w:type="pct"/>
            <w:noWrap/>
            <w:hideMark/>
          </w:tcPr>
          <w:p w14:paraId="4E13B840" w14:textId="3D0EF142" w:rsidR="001E7F7F" w:rsidRPr="001E7F7F" w:rsidRDefault="001E7F7F" w:rsidP="001E7F7F">
            <w:r>
              <w:t>% Diff</w:t>
            </w:r>
          </w:p>
        </w:tc>
      </w:tr>
      <w:tr w:rsidR="001E7F7F" w:rsidRPr="001E7F7F" w14:paraId="1AC4994B" w14:textId="77777777" w:rsidTr="001E7F7F">
        <w:trPr>
          <w:trHeight w:val="341"/>
        </w:trPr>
        <w:tc>
          <w:tcPr>
            <w:tcW w:w="1400" w:type="pct"/>
            <w:hideMark/>
          </w:tcPr>
          <w:p w14:paraId="6B95C5EC" w14:textId="77777777" w:rsidR="001E7F7F" w:rsidRPr="001E7F7F" w:rsidRDefault="001E7F7F" w:rsidP="001E7F7F">
            <w:r w:rsidRPr="001E7F7F">
              <w:t>Total</w:t>
            </w:r>
          </w:p>
        </w:tc>
        <w:tc>
          <w:tcPr>
            <w:tcW w:w="1011" w:type="pct"/>
            <w:noWrap/>
            <w:hideMark/>
          </w:tcPr>
          <w:p w14:paraId="6BD6D84E" w14:textId="77777777" w:rsidR="001E7F7F" w:rsidRPr="001E7F7F" w:rsidRDefault="001E7F7F" w:rsidP="001E7F7F">
            <w:r w:rsidRPr="001E7F7F">
              <w:t>754,893</w:t>
            </w:r>
          </w:p>
        </w:tc>
        <w:tc>
          <w:tcPr>
            <w:tcW w:w="1060" w:type="pct"/>
            <w:noWrap/>
            <w:hideMark/>
          </w:tcPr>
          <w:p w14:paraId="2C3525FE" w14:textId="77777777" w:rsidR="001E7F7F" w:rsidRPr="001E7F7F" w:rsidRDefault="001E7F7F" w:rsidP="001E7F7F">
            <w:r w:rsidRPr="001E7F7F">
              <w:t>794,934</w:t>
            </w:r>
          </w:p>
        </w:tc>
        <w:tc>
          <w:tcPr>
            <w:tcW w:w="773" w:type="pct"/>
            <w:noWrap/>
            <w:hideMark/>
          </w:tcPr>
          <w:p w14:paraId="0DFF4C48" w14:textId="77777777" w:rsidR="001E7F7F" w:rsidRPr="001E7F7F" w:rsidRDefault="001E7F7F" w:rsidP="001E7F7F">
            <w:r w:rsidRPr="001E7F7F">
              <w:t>-40,041</w:t>
            </w:r>
          </w:p>
        </w:tc>
        <w:tc>
          <w:tcPr>
            <w:tcW w:w="756" w:type="pct"/>
            <w:noWrap/>
            <w:hideMark/>
          </w:tcPr>
          <w:p w14:paraId="161E12D1" w14:textId="77777777" w:rsidR="001E7F7F" w:rsidRPr="001E7F7F" w:rsidRDefault="001E7F7F" w:rsidP="001E7F7F">
            <w:r w:rsidRPr="001E7F7F">
              <w:t>-5.0%</w:t>
            </w:r>
          </w:p>
        </w:tc>
      </w:tr>
      <w:tr w:rsidR="001E7F7F" w:rsidRPr="001E7F7F" w14:paraId="472FCA20" w14:textId="77777777" w:rsidTr="001E7F7F">
        <w:trPr>
          <w:trHeight w:val="341"/>
        </w:trPr>
        <w:tc>
          <w:tcPr>
            <w:tcW w:w="1400" w:type="pct"/>
            <w:hideMark/>
          </w:tcPr>
          <w:p w14:paraId="0339A306" w14:textId="77777777" w:rsidR="001E7F7F" w:rsidRPr="001E7F7F" w:rsidRDefault="001E7F7F" w:rsidP="001E7F7F">
            <w:r w:rsidRPr="001E7F7F">
              <w:t>Rural</w:t>
            </w:r>
          </w:p>
        </w:tc>
        <w:tc>
          <w:tcPr>
            <w:tcW w:w="1011" w:type="pct"/>
            <w:noWrap/>
            <w:hideMark/>
          </w:tcPr>
          <w:p w14:paraId="552FC950" w14:textId="77777777" w:rsidR="001E7F7F" w:rsidRPr="001E7F7F" w:rsidRDefault="001E7F7F" w:rsidP="001E7F7F">
            <w:r w:rsidRPr="001E7F7F">
              <w:t>142,559</w:t>
            </w:r>
          </w:p>
        </w:tc>
        <w:tc>
          <w:tcPr>
            <w:tcW w:w="1060" w:type="pct"/>
            <w:noWrap/>
            <w:hideMark/>
          </w:tcPr>
          <w:p w14:paraId="254ADB62" w14:textId="77777777" w:rsidR="001E7F7F" w:rsidRPr="001E7F7F" w:rsidRDefault="001E7F7F" w:rsidP="001E7F7F">
            <w:r w:rsidRPr="001E7F7F">
              <w:t>148,470</w:t>
            </w:r>
          </w:p>
        </w:tc>
        <w:tc>
          <w:tcPr>
            <w:tcW w:w="773" w:type="pct"/>
            <w:noWrap/>
            <w:hideMark/>
          </w:tcPr>
          <w:p w14:paraId="43CEF680" w14:textId="77777777" w:rsidR="001E7F7F" w:rsidRPr="001E7F7F" w:rsidRDefault="001E7F7F" w:rsidP="001E7F7F">
            <w:r w:rsidRPr="001E7F7F">
              <w:t>-5,911</w:t>
            </w:r>
          </w:p>
        </w:tc>
        <w:tc>
          <w:tcPr>
            <w:tcW w:w="756" w:type="pct"/>
            <w:noWrap/>
            <w:hideMark/>
          </w:tcPr>
          <w:p w14:paraId="75D3534E" w14:textId="77777777" w:rsidR="001E7F7F" w:rsidRPr="001E7F7F" w:rsidRDefault="001E7F7F" w:rsidP="001E7F7F">
            <w:r w:rsidRPr="001E7F7F">
              <w:t>-4.0%</w:t>
            </w:r>
          </w:p>
        </w:tc>
      </w:tr>
      <w:tr w:rsidR="001E7F7F" w:rsidRPr="001E7F7F" w14:paraId="501822D6" w14:textId="77777777" w:rsidTr="001E7F7F">
        <w:trPr>
          <w:trHeight w:val="54"/>
        </w:trPr>
        <w:tc>
          <w:tcPr>
            <w:tcW w:w="1400" w:type="pct"/>
            <w:hideMark/>
          </w:tcPr>
          <w:p w14:paraId="0F6A11F5" w14:textId="77777777" w:rsidR="001E7F7F" w:rsidRPr="001E7F7F" w:rsidRDefault="001E7F7F" w:rsidP="001E7F7F">
            <w:r w:rsidRPr="001E7F7F">
              <w:t>Urban cluster</w:t>
            </w:r>
          </w:p>
        </w:tc>
        <w:tc>
          <w:tcPr>
            <w:tcW w:w="1011" w:type="pct"/>
            <w:noWrap/>
            <w:hideMark/>
          </w:tcPr>
          <w:p w14:paraId="733F9FCB" w14:textId="77777777" w:rsidR="001E7F7F" w:rsidRPr="001E7F7F" w:rsidRDefault="001E7F7F" w:rsidP="001E7F7F">
            <w:r w:rsidRPr="001E7F7F">
              <w:t>71,249</w:t>
            </w:r>
          </w:p>
        </w:tc>
        <w:tc>
          <w:tcPr>
            <w:tcW w:w="1060" w:type="pct"/>
            <w:noWrap/>
            <w:hideMark/>
          </w:tcPr>
          <w:p w14:paraId="6AE22CFF" w14:textId="77777777" w:rsidR="001E7F7F" w:rsidRPr="001E7F7F" w:rsidRDefault="001E7F7F" w:rsidP="001E7F7F">
            <w:r w:rsidRPr="001E7F7F">
              <w:t>75,453</w:t>
            </w:r>
          </w:p>
        </w:tc>
        <w:tc>
          <w:tcPr>
            <w:tcW w:w="773" w:type="pct"/>
            <w:noWrap/>
            <w:hideMark/>
          </w:tcPr>
          <w:p w14:paraId="01E53564" w14:textId="77777777" w:rsidR="001E7F7F" w:rsidRPr="001E7F7F" w:rsidRDefault="001E7F7F" w:rsidP="001E7F7F">
            <w:r w:rsidRPr="001E7F7F">
              <w:t>-4,204</w:t>
            </w:r>
          </w:p>
        </w:tc>
        <w:tc>
          <w:tcPr>
            <w:tcW w:w="756" w:type="pct"/>
            <w:noWrap/>
            <w:hideMark/>
          </w:tcPr>
          <w:p w14:paraId="513DEF74" w14:textId="77777777" w:rsidR="001E7F7F" w:rsidRPr="001E7F7F" w:rsidRDefault="001E7F7F" w:rsidP="001E7F7F">
            <w:r w:rsidRPr="001E7F7F">
              <w:t>-5.6%</w:t>
            </w:r>
          </w:p>
        </w:tc>
      </w:tr>
      <w:tr w:rsidR="001E7F7F" w:rsidRPr="001E7F7F" w14:paraId="11DF73D7" w14:textId="77777777" w:rsidTr="001E7F7F">
        <w:trPr>
          <w:trHeight w:val="54"/>
        </w:trPr>
        <w:tc>
          <w:tcPr>
            <w:tcW w:w="1400" w:type="pct"/>
            <w:hideMark/>
          </w:tcPr>
          <w:p w14:paraId="48FD5996" w14:textId="77777777" w:rsidR="001E7F7F" w:rsidRPr="001E7F7F" w:rsidRDefault="001E7F7F" w:rsidP="001E7F7F">
            <w:r w:rsidRPr="001E7F7F">
              <w:t>Urbanized area</w:t>
            </w:r>
          </w:p>
        </w:tc>
        <w:tc>
          <w:tcPr>
            <w:tcW w:w="1011" w:type="pct"/>
            <w:noWrap/>
            <w:hideMark/>
          </w:tcPr>
          <w:p w14:paraId="3A62B445" w14:textId="77777777" w:rsidR="001E7F7F" w:rsidRPr="001E7F7F" w:rsidRDefault="001E7F7F" w:rsidP="001E7F7F">
            <w:r w:rsidRPr="001E7F7F">
              <w:t>541,085</w:t>
            </w:r>
          </w:p>
        </w:tc>
        <w:tc>
          <w:tcPr>
            <w:tcW w:w="1060" w:type="pct"/>
            <w:noWrap/>
            <w:hideMark/>
          </w:tcPr>
          <w:p w14:paraId="77AAA0AB" w14:textId="77777777" w:rsidR="001E7F7F" w:rsidRPr="001E7F7F" w:rsidRDefault="001E7F7F" w:rsidP="001E7F7F">
            <w:r w:rsidRPr="001E7F7F">
              <w:t>571,011</w:t>
            </w:r>
          </w:p>
        </w:tc>
        <w:tc>
          <w:tcPr>
            <w:tcW w:w="773" w:type="pct"/>
            <w:noWrap/>
            <w:hideMark/>
          </w:tcPr>
          <w:p w14:paraId="67E2A5A6" w14:textId="77777777" w:rsidR="001E7F7F" w:rsidRPr="001E7F7F" w:rsidRDefault="001E7F7F" w:rsidP="001E7F7F">
            <w:r w:rsidRPr="001E7F7F">
              <w:t>-29,926</w:t>
            </w:r>
          </w:p>
        </w:tc>
        <w:tc>
          <w:tcPr>
            <w:tcW w:w="756" w:type="pct"/>
            <w:noWrap/>
            <w:hideMark/>
          </w:tcPr>
          <w:p w14:paraId="7CF9AFF0" w14:textId="77777777" w:rsidR="001E7F7F" w:rsidRPr="001E7F7F" w:rsidRDefault="001E7F7F" w:rsidP="001E7F7F">
            <w:r w:rsidRPr="001E7F7F">
              <w:t>-5.2%</w:t>
            </w:r>
          </w:p>
        </w:tc>
      </w:tr>
      <w:tr w:rsidR="001E7F7F" w:rsidRPr="001E7F7F" w14:paraId="68B9CD39" w14:textId="77777777" w:rsidTr="001E7F7F">
        <w:trPr>
          <w:trHeight w:val="54"/>
        </w:trPr>
        <w:tc>
          <w:tcPr>
            <w:tcW w:w="1400" w:type="pct"/>
            <w:hideMark/>
          </w:tcPr>
          <w:p w14:paraId="446BB714" w14:textId="77777777" w:rsidR="001E7F7F" w:rsidRPr="001E7F7F" w:rsidRDefault="001E7F7F" w:rsidP="001E7F7F">
            <w:r w:rsidRPr="001E7F7F">
              <w:t>&lt;20,000</w:t>
            </w:r>
          </w:p>
        </w:tc>
        <w:tc>
          <w:tcPr>
            <w:tcW w:w="1011" w:type="pct"/>
            <w:noWrap/>
            <w:hideMark/>
          </w:tcPr>
          <w:p w14:paraId="735B480A" w14:textId="77777777" w:rsidR="001E7F7F" w:rsidRPr="001E7F7F" w:rsidRDefault="001E7F7F" w:rsidP="001E7F7F">
            <w:r w:rsidRPr="001E7F7F">
              <w:t>28,039</w:t>
            </w:r>
          </w:p>
        </w:tc>
        <w:tc>
          <w:tcPr>
            <w:tcW w:w="1060" w:type="pct"/>
            <w:noWrap/>
            <w:hideMark/>
          </w:tcPr>
          <w:p w14:paraId="0FE7964E" w14:textId="77777777" w:rsidR="001E7F7F" w:rsidRPr="001E7F7F" w:rsidRDefault="001E7F7F" w:rsidP="001E7F7F">
            <w:r w:rsidRPr="001E7F7F">
              <w:t>28,207</w:t>
            </w:r>
          </w:p>
        </w:tc>
        <w:tc>
          <w:tcPr>
            <w:tcW w:w="773" w:type="pct"/>
            <w:noWrap/>
            <w:hideMark/>
          </w:tcPr>
          <w:p w14:paraId="427DECC0" w14:textId="77777777" w:rsidR="001E7F7F" w:rsidRPr="001E7F7F" w:rsidRDefault="001E7F7F" w:rsidP="001E7F7F">
            <w:r w:rsidRPr="001E7F7F">
              <w:t>-168</w:t>
            </w:r>
          </w:p>
        </w:tc>
        <w:tc>
          <w:tcPr>
            <w:tcW w:w="756" w:type="pct"/>
            <w:noWrap/>
            <w:hideMark/>
          </w:tcPr>
          <w:p w14:paraId="73F0675A" w14:textId="77777777" w:rsidR="001E7F7F" w:rsidRPr="001E7F7F" w:rsidRDefault="001E7F7F" w:rsidP="001E7F7F">
            <w:r w:rsidRPr="001E7F7F">
              <w:t>-0.6%</w:t>
            </w:r>
          </w:p>
        </w:tc>
      </w:tr>
      <w:tr w:rsidR="001E7F7F" w:rsidRPr="001E7F7F" w14:paraId="42B50384" w14:textId="77777777" w:rsidTr="001E7F7F">
        <w:trPr>
          <w:trHeight w:val="54"/>
        </w:trPr>
        <w:tc>
          <w:tcPr>
            <w:tcW w:w="1400" w:type="pct"/>
            <w:hideMark/>
          </w:tcPr>
          <w:p w14:paraId="3B02E258" w14:textId="77777777" w:rsidR="001E7F7F" w:rsidRPr="001E7F7F" w:rsidRDefault="001E7F7F" w:rsidP="001E7F7F">
            <w:r w:rsidRPr="001E7F7F">
              <w:t>20,000 to &lt;35,000</w:t>
            </w:r>
          </w:p>
        </w:tc>
        <w:tc>
          <w:tcPr>
            <w:tcW w:w="1011" w:type="pct"/>
            <w:noWrap/>
            <w:hideMark/>
          </w:tcPr>
          <w:p w14:paraId="78B20D40" w14:textId="77777777" w:rsidR="001E7F7F" w:rsidRPr="001E7F7F" w:rsidRDefault="001E7F7F" w:rsidP="001E7F7F">
            <w:r w:rsidRPr="001E7F7F">
              <w:t>134,208</w:t>
            </w:r>
          </w:p>
        </w:tc>
        <w:tc>
          <w:tcPr>
            <w:tcW w:w="1060" w:type="pct"/>
            <w:noWrap/>
            <w:hideMark/>
          </w:tcPr>
          <w:p w14:paraId="61B354CC" w14:textId="77777777" w:rsidR="001E7F7F" w:rsidRPr="001E7F7F" w:rsidRDefault="001E7F7F" w:rsidP="001E7F7F">
            <w:r w:rsidRPr="001E7F7F">
              <w:t>137,765</w:t>
            </w:r>
          </w:p>
        </w:tc>
        <w:tc>
          <w:tcPr>
            <w:tcW w:w="773" w:type="pct"/>
            <w:noWrap/>
            <w:hideMark/>
          </w:tcPr>
          <w:p w14:paraId="37C8FC63" w14:textId="77777777" w:rsidR="001E7F7F" w:rsidRPr="001E7F7F" w:rsidRDefault="001E7F7F" w:rsidP="001E7F7F">
            <w:r w:rsidRPr="001E7F7F">
              <w:t>-3,558</w:t>
            </w:r>
          </w:p>
        </w:tc>
        <w:tc>
          <w:tcPr>
            <w:tcW w:w="756" w:type="pct"/>
            <w:noWrap/>
            <w:hideMark/>
          </w:tcPr>
          <w:p w14:paraId="3487397B" w14:textId="77777777" w:rsidR="001E7F7F" w:rsidRPr="001E7F7F" w:rsidRDefault="001E7F7F" w:rsidP="001E7F7F">
            <w:r w:rsidRPr="001E7F7F">
              <w:t>-2.6%</w:t>
            </w:r>
          </w:p>
        </w:tc>
      </w:tr>
      <w:tr w:rsidR="001E7F7F" w:rsidRPr="001E7F7F" w14:paraId="3296B6D7" w14:textId="77777777" w:rsidTr="001E7F7F">
        <w:trPr>
          <w:trHeight w:val="54"/>
        </w:trPr>
        <w:tc>
          <w:tcPr>
            <w:tcW w:w="1400" w:type="pct"/>
            <w:hideMark/>
          </w:tcPr>
          <w:p w14:paraId="3554C502" w14:textId="77777777" w:rsidR="001E7F7F" w:rsidRPr="001E7F7F" w:rsidRDefault="001E7F7F" w:rsidP="001E7F7F">
            <w:r w:rsidRPr="001E7F7F">
              <w:t>35,000 to &lt;50,000</w:t>
            </w:r>
          </w:p>
        </w:tc>
        <w:tc>
          <w:tcPr>
            <w:tcW w:w="1011" w:type="pct"/>
            <w:noWrap/>
            <w:hideMark/>
          </w:tcPr>
          <w:p w14:paraId="1016A057" w14:textId="77777777" w:rsidR="001E7F7F" w:rsidRPr="001E7F7F" w:rsidRDefault="001E7F7F" w:rsidP="001E7F7F">
            <w:r w:rsidRPr="001E7F7F">
              <w:t>190,481</w:t>
            </w:r>
          </w:p>
        </w:tc>
        <w:tc>
          <w:tcPr>
            <w:tcW w:w="1060" w:type="pct"/>
            <w:noWrap/>
            <w:hideMark/>
          </w:tcPr>
          <w:p w14:paraId="4F11EF70" w14:textId="77777777" w:rsidR="001E7F7F" w:rsidRPr="001E7F7F" w:rsidRDefault="001E7F7F" w:rsidP="001E7F7F">
            <w:r w:rsidRPr="001E7F7F">
              <w:t>200,367</w:t>
            </w:r>
          </w:p>
        </w:tc>
        <w:tc>
          <w:tcPr>
            <w:tcW w:w="773" w:type="pct"/>
            <w:noWrap/>
            <w:hideMark/>
          </w:tcPr>
          <w:p w14:paraId="7E1B809D" w14:textId="77777777" w:rsidR="001E7F7F" w:rsidRPr="001E7F7F" w:rsidRDefault="001E7F7F" w:rsidP="001E7F7F">
            <w:r w:rsidRPr="001E7F7F">
              <w:t>-9,885</w:t>
            </w:r>
          </w:p>
        </w:tc>
        <w:tc>
          <w:tcPr>
            <w:tcW w:w="756" w:type="pct"/>
            <w:noWrap/>
            <w:hideMark/>
          </w:tcPr>
          <w:p w14:paraId="0021FA94" w14:textId="77777777" w:rsidR="001E7F7F" w:rsidRPr="001E7F7F" w:rsidRDefault="001E7F7F" w:rsidP="001E7F7F">
            <w:r w:rsidRPr="001E7F7F">
              <w:t>-4.9%</w:t>
            </w:r>
          </w:p>
        </w:tc>
      </w:tr>
      <w:tr w:rsidR="001E7F7F" w:rsidRPr="001E7F7F" w14:paraId="21E87790" w14:textId="77777777" w:rsidTr="001E7F7F">
        <w:trPr>
          <w:trHeight w:val="54"/>
        </w:trPr>
        <w:tc>
          <w:tcPr>
            <w:tcW w:w="1400" w:type="pct"/>
            <w:hideMark/>
          </w:tcPr>
          <w:p w14:paraId="5AF11CFD" w14:textId="77777777" w:rsidR="001E7F7F" w:rsidRPr="001E7F7F" w:rsidRDefault="001E7F7F" w:rsidP="001E7F7F">
            <w:r w:rsidRPr="001E7F7F">
              <w:t>50,000 to &lt;75,000</w:t>
            </w:r>
          </w:p>
        </w:tc>
        <w:tc>
          <w:tcPr>
            <w:tcW w:w="1011" w:type="pct"/>
            <w:noWrap/>
            <w:hideMark/>
          </w:tcPr>
          <w:p w14:paraId="6EF1F7B0" w14:textId="77777777" w:rsidR="001E7F7F" w:rsidRPr="001E7F7F" w:rsidRDefault="001E7F7F" w:rsidP="001E7F7F">
            <w:r w:rsidRPr="001E7F7F">
              <w:t>223,522</w:t>
            </w:r>
          </w:p>
        </w:tc>
        <w:tc>
          <w:tcPr>
            <w:tcW w:w="1060" w:type="pct"/>
            <w:noWrap/>
            <w:hideMark/>
          </w:tcPr>
          <w:p w14:paraId="53B81CB6" w14:textId="77777777" w:rsidR="001E7F7F" w:rsidRPr="001E7F7F" w:rsidRDefault="001E7F7F" w:rsidP="001E7F7F">
            <w:r w:rsidRPr="001E7F7F">
              <w:t>236,827</w:t>
            </w:r>
          </w:p>
        </w:tc>
        <w:tc>
          <w:tcPr>
            <w:tcW w:w="773" w:type="pct"/>
            <w:noWrap/>
            <w:hideMark/>
          </w:tcPr>
          <w:p w14:paraId="59326308" w14:textId="77777777" w:rsidR="001E7F7F" w:rsidRPr="001E7F7F" w:rsidRDefault="001E7F7F" w:rsidP="001E7F7F">
            <w:r w:rsidRPr="001E7F7F">
              <w:t>-13,305</w:t>
            </w:r>
          </w:p>
        </w:tc>
        <w:tc>
          <w:tcPr>
            <w:tcW w:w="756" w:type="pct"/>
            <w:noWrap/>
            <w:hideMark/>
          </w:tcPr>
          <w:p w14:paraId="7D0E1FD7" w14:textId="77777777" w:rsidR="001E7F7F" w:rsidRPr="001E7F7F" w:rsidRDefault="001E7F7F" w:rsidP="001E7F7F">
            <w:r w:rsidRPr="001E7F7F">
              <w:t>-5.6%</w:t>
            </w:r>
          </w:p>
        </w:tc>
      </w:tr>
      <w:tr w:rsidR="001E7F7F" w:rsidRPr="001E7F7F" w14:paraId="221AFE25" w14:textId="77777777" w:rsidTr="001E7F7F">
        <w:trPr>
          <w:trHeight w:val="341"/>
        </w:trPr>
        <w:tc>
          <w:tcPr>
            <w:tcW w:w="1400" w:type="pct"/>
            <w:hideMark/>
          </w:tcPr>
          <w:p w14:paraId="6E3F9DE9" w14:textId="77777777" w:rsidR="001E7F7F" w:rsidRPr="001E7F7F" w:rsidRDefault="001E7F7F" w:rsidP="001E7F7F">
            <w:r w:rsidRPr="001E7F7F">
              <w:t>≥75,000</w:t>
            </w:r>
          </w:p>
        </w:tc>
        <w:tc>
          <w:tcPr>
            <w:tcW w:w="1011" w:type="pct"/>
            <w:noWrap/>
            <w:hideMark/>
          </w:tcPr>
          <w:p w14:paraId="1999E23E" w14:textId="77777777" w:rsidR="001E7F7F" w:rsidRPr="001E7F7F" w:rsidRDefault="001E7F7F" w:rsidP="001E7F7F">
            <w:r w:rsidRPr="001E7F7F">
              <w:t>178,497</w:t>
            </w:r>
          </w:p>
        </w:tc>
        <w:tc>
          <w:tcPr>
            <w:tcW w:w="1060" w:type="pct"/>
            <w:noWrap/>
            <w:hideMark/>
          </w:tcPr>
          <w:p w14:paraId="3F891BE5" w14:textId="77777777" w:rsidR="001E7F7F" w:rsidRPr="001E7F7F" w:rsidRDefault="001E7F7F" w:rsidP="001E7F7F">
            <w:r w:rsidRPr="001E7F7F">
              <w:t>191,621</w:t>
            </w:r>
          </w:p>
        </w:tc>
        <w:tc>
          <w:tcPr>
            <w:tcW w:w="773" w:type="pct"/>
            <w:noWrap/>
            <w:hideMark/>
          </w:tcPr>
          <w:p w14:paraId="0A0002F3" w14:textId="77777777" w:rsidR="001E7F7F" w:rsidRPr="001E7F7F" w:rsidRDefault="001E7F7F" w:rsidP="001E7F7F">
            <w:r w:rsidRPr="001E7F7F">
              <w:t>-13,123</w:t>
            </w:r>
          </w:p>
        </w:tc>
        <w:tc>
          <w:tcPr>
            <w:tcW w:w="756" w:type="pct"/>
            <w:noWrap/>
            <w:hideMark/>
          </w:tcPr>
          <w:p w14:paraId="3D7DE730" w14:textId="77777777" w:rsidR="001E7F7F" w:rsidRPr="001E7F7F" w:rsidRDefault="001E7F7F" w:rsidP="001E7F7F">
            <w:r w:rsidRPr="001E7F7F">
              <w:t>-6.8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7F2C9C4" w:rsidR="001E7F7F" w:rsidRPr="001E7F7F" w:rsidRDefault="001E7F7F" w:rsidP="001E7F7F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Comparing results of state-specific attributable cases and fraction with original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09"/>
        <w:gridCol w:w="1030"/>
        <w:gridCol w:w="1096"/>
        <w:gridCol w:w="806"/>
        <w:gridCol w:w="806"/>
        <w:gridCol w:w="1014"/>
        <w:gridCol w:w="1079"/>
        <w:gridCol w:w="806"/>
        <w:gridCol w:w="804"/>
      </w:tblGrid>
      <w:tr w:rsidR="001E7F7F" w:rsidRPr="001E7F7F" w14:paraId="5E02CDEB" w14:textId="77777777" w:rsidTr="001E7F7F">
        <w:trPr>
          <w:trHeight w:val="184"/>
        </w:trPr>
        <w:tc>
          <w:tcPr>
            <w:tcW w:w="1021" w:type="pct"/>
            <w:noWrap/>
            <w:hideMark/>
          </w:tcPr>
          <w:p w14:paraId="7D81DD13" w14:textId="77777777" w:rsidR="001E7F7F" w:rsidRPr="001E7F7F" w:rsidRDefault="001E7F7F" w:rsidP="001E7F7F"/>
        </w:tc>
        <w:tc>
          <w:tcPr>
            <w:tcW w:w="551" w:type="pct"/>
            <w:noWrap/>
            <w:hideMark/>
          </w:tcPr>
          <w:p w14:paraId="7A0B13DD" w14:textId="449AC92D" w:rsidR="001E7F7F" w:rsidRPr="001E7F7F" w:rsidRDefault="001E7F7F" w:rsidP="001E7F7F"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586" w:type="pct"/>
            <w:noWrap/>
            <w:hideMark/>
          </w:tcPr>
          <w:p w14:paraId="16061021" w14:textId="3535AADD" w:rsidR="001E7F7F" w:rsidRPr="001E7F7F" w:rsidRDefault="001E7F7F" w:rsidP="001E7F7F"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431" w:type="pct"/>
            <w:noWrap/>
            <w:hideMark/>
          </w:tcPr>
          <w:p w14:paraId="01A58BCC" w14:textId="33A67623" w:rsidR="001E7F7F" w:rsidRPr="001E7F7F" w:rsidRDefault="001E7F7F" w:rsidP="001E7F7F">
            <w:r>
              <w:t>Diff</w:t>
            </w:r>
          </w:p>
        </w:tc>
        <w:tc>
          <w:tcPr>
            <w:tcW w:w="431" w:type="pct"/>
            <w:noWrap/>
            <w:hideMark/>
          </w:tcPr>
          <w:p w14:paraId="46F0C15D" w14:textId="1BAB478E" w:rsidR="001E7F7F" w:rsidRPr="001E7F7F" w:rsidRDefault="001E7F7F" w:rsidP="001E7F7F">
            <w:r>
              <w:t>% Diff</w:t>
            </w:r>
          </w:p>
        </w:tc>
        <w:tc>
          <w:tcPr>
            <w:tcW w:w="542" w:type="pct"/>
            <w:noWrap/>
            <w:hideMark/>
          </w:tcPr>
          <w:p w14:paraId="1D36E5BB" w14:textId="7260598D" w:rsidR="001E7F7F" w:rsidRPr="001E7F7F" w:rsidRDefault="001E7F7F" w:rsidP="001E7F7F"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577" w:type="pct"/>
            <w:noWrap/>
            <w:hideMark/>
          </w:tcPr>
          <w:p w14:paraId="5E17E6D0" w14:textId="57C2FA70" w:rsidR="001E7F7F" w:rsidRPr="001E7F7F" w:rsidRDefault="001E7F7F" w:rsidP="001E7F7F"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431" w:type="pct"/>
            <w:noWrap/>
            <w:hideMark/>
          </w:tcPr>
          <w:p w14:paraId="55FE9606" w14:textId="4C7CA9FD" w:rsidR="001E7F7F" w:rsidRPr="001E7F7F" w:rsidRDefault="001E7F7F" w:rsidP="001E7F7F">
            <w:r>
              <w:t>Diff</w:t>
            </w:r>
          </w:p>
        </w:tc>
        <w:tc>
          <w:tcPr>
            <w:tcW w:w="430" w:type="pct"/>
            <w:noWrap/>
            <w:hideMark/>
          </w:tcPr>
          <w:p w14:paraId="22CE4391" w14:textId="3684F924" w:rsidR="001E7F7F" w:rsidRPr="001E7F7F" w:rsidRDefault="001E7F7F" w:rsidP="001E7F7F">
            <w:r>
              <w:t>% Diff</w:t>
            </w:r>
          </w:p>
        </w:tc>
      </w:tr>
      <w:tr w:rsidR="001E7F7F" w:rsidRPr="001E7F7F" w14:paraId="65EAEAE8" w14:textId="77777777" w:rsidTr="001E7F7F">
        <w:trPr>
          <w:trHeight w:val="184"/>
        </w:trPr>
        <w:tc>
          <w:tcPr>
            <w:tcW w:w="1021" w:type="pct"/>
            <w:hideMark/>
          </w:tcPr>
          <w:p w14:paraId="2CA28BB6" w14:textId="77777777" w:rsidR="001E7F7F" w:rsidRPr="001E7F7F" w:rsidRDefault="001E7F7F" w:rsidP="001E7F7F">
            <w:r w:rsidRPr="001E7F7F">
              <w:t>Total</w:t>
            </w:r>
          </w:p>
        </w:tc>
        <w:tc>
          <w:tcPr>
            <w:tcW w:w="551" w:type="pct"/>
            <w:noWrap/>
            <w:hideMark/>
          </w:tcPr>
          <w:p w14:paraId="72D688B3" w14:textId="77777777" w:rsidR="001E7F7F" w:rsidRPr="001E7F7F" w:rsidRDefault="001E7F7F" w:rsidP="001E7F7F">
            <w:r w:rsidRPr="001E7F7F">
              <w:t>132,829</w:t>
            </w:r>
          </w:p>
        </w:tc>
        <w:tc>
          <w:tcPr>
            <w:tcW w:w="586" w:type="pct"/>
            <w:noWrap/>
            <w:hideMark/>
          </w:tcPr>
          <w:p w14:paraId="2B473516" w14:textId="77777777" w:rsidR="001E7F7F" w:rsidRPr="001E7F7F" w:rsidRDefault="001E7F7F" w:rsidP="001E7F7F">
            <w:r w:rsidRPr="001E7F7F">
              <w:t>141,931</w:t>
            </w:r>
          </w:p>
        </w:tc>
        <w:tc>
          <w:tcPr>
            <w:tcW w:w="431" w:type="pct"/>
            <w:noWrap/>
            <w:hideMark/>
          </w:tcPr>
          <w:p w14:paraId="65CC62C8" w14:textId="77777777" w:rsidR="001E7F7F" w:rsidRPr="001E7F7F" w:rsidRDefault="001E7F7F" w:rsidP="001E7F7F">
            <w:r w:rsidRPr="001E7F7F">
              <w:t>-9,103</w:t>
            </w:r>
          </w:p>
        </w:tc>
        <w:tc>
          <w:tcPr>
            <w:tcW w:w="431" w:type="pct"/>
            <w:noWrap/>
            <w:hideMark/>
          </w:tcPr>
          <w:p w14:paraId="6CF69208" w14:textId="77777777" w:rsidR="001E7F7F" w:rsidRPr="001E7F7F" w:rsidRDefault="001E7F7F" w:rsidP="001E7F7F">
            <w:r w:rsidRPr="001E7F7F">
              <w:t>-6.4%</w:t>
            </w:r>
          </w:p>
        </w:tc>
        <w:tc>
          <w:tcPr>
            <w:tcW w:w="542" w:type="pct"/>
            <w:noWrap/>
            <w:hideMark/>
          </w:tcPr>
          <w:p w14:paraId="4A4D3504" w14:textId="77777777" w:rsidR="001E7F7F" w:rsidRPr="001E7F7F" w:rsidRDefault="001E7F7F" w:rsidP="001E7F7F">
            <w:r w:rsidRPr="001E7F7F">
              <w:t>17.6%</w:t>
            </w:r>
          </w:p>
        </w:tc>
        <w:tc>
          <w:tcPr>
            <w:tcW w:w="577" w:type="pct"/>
            <w:noWrap/>
            <w:hideMark/>
          </w:tcPr>
          <w:p w14:paraId="0EF7BAE4" w14:textId="77777777" w:rsidR="001E7F7F" w:rsidRPr="001E7F7F" w:rsidRDefault="001E7F7F" w:rsidP="001E7F7F">
            <w:r w:rsidRPr="001E7F7F">
              <w:t>17.9%</w:t>
            </w:r>
          </w:p>
        </w:tc>
        <w:tc>
          <w:tcPr>
            <w:tcW w:w="431" w:type="pct"/>
            <w:noWrap/>
            <w:hideMark/>
          </w:tcPr>
          <w:p w14:paraId="50C96789" w14:textId="77777777" w:rsidR="001E7F7F" w:rsidRPr="001E7F7F" w:rsidRDefault="001E7F7F" w:rsidP="001E7F7F">
            <w:r w:rsidRPr="001E7F7F">
              <w:t>-0.3%</w:t>
            </w:r>
          </w:p>
        </w:tc>
        <w:tc>
          <w:tcPr>
            <w:tcW w:w="430" w:type="pct"/>
            <w:noWrap/>
            <w:hideMark/>
          </w:tcPr>
          <w:p w14:paraId="5995E123" w14:textId="77777777" w:rsidR="001E7F7F" w:rsidRPr="001E7F7F" w:rsidRDefault="001E7F7F" w:rsidP="001E7F7F">
            <w:r w:rsidRPr="001E7F7F">
              <w:t>-1.4%</w:t>
            </w:r>
          </w:p>
        </w:tc>
      </w:tr>
      <w:tr w:rsidR="001E7F7F" w:rsidRPr="001E7F7F" w14:paraId="0B559161" w14:textId="77777777" w:rsidTr="001E7F7F">
        <w:trPr>
          <w:trHeight w:val="184"/>
        </w:trPr>
        <w:tc>
          <w:tcPr>
            <w:tcW w:w="1021" w:type="pct"/>
            <w:hideMark/>
          </w:tcPr>
          <w:p w14:paraId="0042B567" w14:textId="77777777" w:rsidR="001E7F7F" w:rsidRPr="001E7F7F" w:rsidRDefault="001E7F7F" w:rsidP="001E7F7F">
            <w:r w:rsidRPr="001E7F7F">
              <w:t>Rural</w:t>
            </w:r>
          </w:p>
        </w:tc>
        <w:tc>
          <w:tcPr>
            <w:tcW w:w="551" w:type="pct"/>
            <w:noWrap/>
            <w:hideMark/>
          </w:tcPr>
          <w:p w14:paraId="1A35F235" w14:textId="77777777" w:rsidR="001E7F7F" w:rsidRPr="001E7F7F" w:rsidRDefault="001E7F7F" w:rsidP="001E7F7F">
            <w:r w:rsidRPr="001E7F7F">
              <w:t>13,951</w:t>
            </w:r>
          </w:p>
        </w:tc>
        <w:tc>
          <w:tcPr>
            <w:tcW w:w="586" w:type="pct"/>
            <w:noWrap/>
            <w:hideMark/>
          </w:tcPr>
          <w:p w14:paraId="2299A12A" w14:textId="77777777" w:rsidR="001E7F7F" w:rsidRPr="001E7F7F" w:rsidRDefault="001E7F7F" w:rsidP="001E7F7F">
            <w:r w:rsidRPr="001E7F7F">
              <w:t>14,466</w:t>
            </w:r>
          </w:p>
        </w:tc>
        <w:tc>
          <w:tcPr>
            <w:tcW w:w="431" w:type="pct"/>
            <w:noWrap/>
            <w:hideMark/>
          </w:tcPr>
          <w:p w14:paraId="7AC89C28" w14:textId="77777777" w:rsidR="001E7F7F" w:rsidRPr="001E7F7F" w:rsidRDefault="001E7F7F" w:rsidP="001E7F7F">
            <w:r w:rsidRPr="001E7F7F">
              <w:t>-514</w:t>
            </w:r>
          </w:p>
        </w:tc>
        <w:tc>
          <w:tcPr>
            <w:tcW w:w="431" w:type="pct"/>
            <w:noWrap/>
            <w:hideMark/>
          </w:tcPr>
          <w:p w14:paraId="7D1B9D05" w14:textId="77777777" w:rsidR="001E7F7F" w:rsidRPr="001E7F7F" w:rsidRDefault="001E7F7F" w:rsidP="001E7F7F">
            <w:r w:rsidRPr="001E7F7F">
              <w:t>-3.6%</w:t>
            </w:r>
          </w:p>
        </w:tc>
        <w:tc>
          <w:tcPr>
            <w:tcW w:w="542" w:type="pct"/>
            <w:noWrap/>
            <w:hideMark/>
          </w:tcPr>
          <w:p w14:paraId="2763B7A3" w14:textId="77777777" w:rsidR="001E7F7F" w:rsidRPr="001E7F7F" w:rsidRDefault="001E7F7F" w:rsidP="001E7F7F">
            <w:r w:rsidRPr="001E7F7F">
              <w:t>9.8%</w:t>
            </w:r>
          </w:p>
        </w:tc>
        <w:tc>
          <w:tcPr>
            <w:tcW w:w="577" w:type="pct"/>
            <w:noWrap/>
            <w:hideMark/>
          </w:tcPr>
          <w:p w14:paraId="3788B491" w14:textId="77777777" w:rsidR="001E7F7F" w:rsidRPr="001E7F7F" w:rsidRDefault="001E7F7F" w:rsidP="001E7F7F">
            <w:r w:rsidRPr="001E7F7F">
              <w:t>9.7%</w:t>
            </w:r>
          </w:p>
        </w:tc>
        <w:tc>
          <w:tcPr>
            <w:tcW w:w="431" w:type="pct"/>
            <w:noWrap/>
            <w:hideMark/>
          </w:tcPr>
          <w:p w14:paraId="1283FC0A" w14:textId="77777777" w:rsidR="001E7F7F" w:rsidRPr="001E7F7F" w:rsidRDefault="001E7F7F" w:rsidP="001E7F7F">
            <w:r w:rsidRPr="001E7F7F">
              <w:t>0.0%</w:t>
            </w:r>
          </w:p>
        </w:tc>
        <w:tc>
          <w:tcPr>
            <w:tcW w:w="430" w:type="pct"/>
            <w:noWrap/>
            <w:hideMark/>
          </w:tcPr>
          <w:p w14:paraId="6C68CB8B" w14:textId="77777777" w:rsidR="001E7F7F" w:rsidRPr="001E7F7F" w:rsidRDefault="001E7F7F" w:rsidP="001E7F7F">
            <w:r w:rsidRPr="001E7F7F">
              <w:t>0.4%</w:t>
            </w:r>
          </w:p>
        </w:tc>
      </w:tr>
      <w:tr w:rsidR="001E7F7F" w:rsidRPr="001E7F7F" w14:paraId="3C1F5AE9" w14:textId="77777777" w:rsidTr="001E7F7F">
        <w:trPr>
          <w:trHeight w:val="361"/>
        </w:trPr>
        <w:tc>
          <w:tcPr>
            <w:tcW w:w="1021" w:type="pct"/>
            <w:hideMark/>
          </w:tcPr>
          <w:p w14:paraId="6CB6EFB5" w14:textId="77777777" w:rsidR="001E7F7F" w:rsidRPr="001E7F7F" w:rsidRDefault="001E7F7F" w:rsidP="001E7F7F">
            <w:r w:rsidRPr="001E7F7F">
              <w:t>Urban cluster</w:t>
            </w:r>
          </w:p>
        </w:tc>
        <w:tc>
          <w:tcPr>
            <w:tcW w:w="551" w:type="pct"/>
            <w:noWrap/>
            <w:hideMark/>
          </w:tcPr>
          <w:p w14:paraId="4116D8CE" w14:textId="77777777" w:rsidR="001E7F7F" w:rsidRPr="001E7F7F" w:rsidRDefault="001E7F7F" w:rsidP="001E7F7F">
            <w:r w:rsidRPr="001E7F7F">
              <w:t>9,296</w:t>
            </w:r>
          </w:p>
        </w:tc>
        <w:tc>
          <w:tcPr>
            <w:tcW w:w="586" w:type="pct"/>
            <w:noWrap/>
            <w:hideMark/>
          </w:tcPr>
          <w:p w14:paraId="24883FF6" w14:textId="77777777" w:rsidR="001E7F7F" w:rsidRPr="001E7F7F" w:rsidRDefault="001E7F7F" w:rsidP="001E7F7F">
            <w:r w:rsidRPr="001E7F7F">
              <w:t>9,844</w:t>
            </w:r>
          </w:p>
        </w:tc>
        <w:tc>
          <w:tcPr>
            <w:tcW w:w="431" w:type="pct"/>
            <w:noWrap/>
            <w:hideMark/>
          </w:tcPr>
          <w:p w14:paraId="1A0A9424" w14:textId="77777777" w:rsidR="001E7F7F" w:rsidRPr="001E7F7F" w:rsidRDefault="001E7F7F" w:rsidP="001E7F7F">
            <w:r w:rsidRPr="001E7F7F">
              <w:t>-549</w:t>
            </w:r>
          </w:p>
        </w:tc>
        <w:tc>
          <w:tcPr>
            <w:tcW w:w="431" w:type="pct"/>
            <w:noWrap/>
            <w:hideMark/>
          </w:tcPr>
          <w:p w14:paraId="22E1DF67" w14:textId="77777777" w:rsidR="001E7F7F" w:rsidRPr="001E7F7F" w:rsidRDefault="001E7F7F" w:rsidP="001E7F7F">
            <w:r w:rsidRPr="001E7F7F">
              <w:t>-5.6%</w:t>
            </w:r>
          </w:p>
        </w:tc>
        <w:tc>
          <w:tcPr>
            <w:tcW w:w="542" w:type="pct"/>
            <w:noWrap/>
            <w:hideMark/>
          </w:tcPr>
          <w:p w14:paraId="4E444058" w14:textId="77777777" w:rsidR="001E7F7F" w:rsidRPr="001E7F7F" w:rsidRDefault="001E7F7F" w:rsidP="001E7F7F">
            <w:r w:rsidRPr="001E7F7F">
              <w:t>13.0%</w:t>
            </w:r>
          </w:p>
        </w:tc>
        <w:tc>
          <w:tcPr>
            <w:tcW w:w="577" w:type="pct"/>
            <w:noWrap/>
            <w:hideMark/>
          </w:tcPr>
          <w:p w14:paraId="2B654636" w14:textId="77777777" w:rsidR="001E7F7F" w:rsidRPr="001E7F7F" w:rsidRDefault="001E7F7F" w:rsidP="001E7F7F">
            <w:r w:rsidRPr="001E7F7F">
              <w:t>13.0%</w:t>
            </w:r>
          </w:p>
        </w:tc>
        <w:tc>
          <w:tcPr>
            <w:tcW w:w="431" w:type="pct"/>
            <w:noWrap/>
            <w:hideMark/>
          </w:tcPr>
          <w:p w14:paraId="67436214" w14:textId="77777777" w:rsidR="001E7F7F" w:rsidRPr="001E7F7F" w:rsidRDefault="001E7F7F" w:rsidP="001E7F7F">
            <w:r w:rsidRPr="001E7F7F">
              <w:t>0.0%</w:t>
            </w:r>
          </w:p>
        </w:tc>
        <w:tc>
          <w:tcPr>
            <w:tcW w:w="430" w:type="pct"/>
            <w:noWrap/>
            <w:hideMark/>
          </w:tcPr>
          <w:p w14:paraId="1F1678A7" w14:textId="77777777" w:rsidR="001E7F7F" w:rsidRPr="001E7F7F" w:rsidRDefault="001E7F7F" w:rsidP="001E7F7F">
            <w:r w:rsidRPr="001E7F7F">
              <w:t>0.0%</w:t>
            </w:r>
          </w:p>
        </w:tc>
      </w:tr>
      <w:tr w:rsidR="001E7F7F" w:rsidRPr="001E7F7F" w14:paraId="63E4C8BB" w14:textId="77777777" w:rsidTr="001E7F7F">
        <w:trPr>
          <w:trHeight w:val="361"/>
        </w:trPr>
        <w:tc>
          <w:tcPr>
            <w:tcW w:w="1021" w:type="pct"/>
            <w:hideMark/>
          </w:tcPr>
          <w:p w14:paraId="19EF77FC" w14:textId="77777777" w:rsidR="001E7F7F" w:rsidRPr="001E7F7F" w:rsidRDefault="001E7F7F" w:rsidP="001E7F7F">
            <w:r w:rsidRPr="001E7F7F">
              <w:t>Urbanized area</w:t>
            </w:r>
          </w:p>
        </w:tc>
        <w:tc>
          <w:tcPr>
            <w:tcW w:w="551" w:type="pct"/>
            <w:noWrap/>
            <w:hideMark/>
          </w:tcPr>
          <w:p w14:paraId="12DAC223" w14:textId="77777777" w:rsidR="001E7F7F" w:rsidRPr="001E7F7F" w:rsidRDefault="001E7F7F" w:rsidP="001E7F7F">
            <w:r w:rsidRPr="001E7F7F">
              <w:t>109,581</w:t>
            </w:r>
          </w:p>
        </w:tc>
        <w:tc>
          <w:tcPr>
            <w:tcW w:w="586" w:type="pct"/>
            <w:noWrap/>
            <w:hideMark/>
          </w:tcPr>
          <w:p w14:paraId="6D56660B" w14:textId="77777777" w:rsidR="001E7F7F" w:rsidRPr="001E7F7F" w:rsidRDefault="001E7F7F" w:rsidP="001E7F7F">
            <w:r w:rsidRPr="001E7F7F">
              <w:t>117,621</w:t>
            </w:r>
          </w:p>
        </w:tc>
        <w:tc>
          <w:tcPr>
            <w:tcW w:w="431" w:type="pct"/>
            <w:noWrap/>
            <w:hideMark/>
          </w:tcPr>
          <w:p w14:paraId="2695B014" w14:textId="77777777" w:rsidR="001E7F7F" w:rsidRPr="001E7F7F" w:rsidRDefault="001E7F7F" w:rsidP="001E7F7F">
            <w:r w:rsidRPr="001E7F7F">
              <w:t>-8,040</w:t>
            </w:r>
          </w:p>
        </w:tc>
        <w:tc>
          <w:tcPr>
            <w:tcW w:w="431" w:type="pct"/>
            <w:noWrap/>
            <w:hideMark/>
          </w:tcPr>
          <w:p w14:paraId="5790C150" w14:textId="77777777" w:rsidR="001E7F7F" w:rsidRPr="001E7F7F" w:rsidRDefault="001E7F7F" w:rsidP="001E7F7F">
            <w:r w:rsidRPr="001E7F7F">
              <w:t>-6.8%</w:t>
            </w:r>
          </w:p>
        </w:tc>
        <w:tc>
          <w:tcPr>
            <w:tcW w:w="542" w:type="pct"/>
            <w:noWrap/>
            <w:hideMark/>
          </w:tcPr>
          <w:p w14:paraId="6754EFEE" w14:textId="77777777" w:rsidR="001E7F7F" w:rsidRPr="001E7F7F" w:rsidRDefault="001E7F7F" w:rsidP="001E7F7F">
            <w:r w:rsidRPr="001E7F7F">
              <w:t>20.3%</w:t>
            </w:r>
          </w:p>
        </w:tc>
        <w:tc>
          <w:tcPr>
            <w:tcW w:w="577" w:type="pct"/>
            <w:noWrap/>
            <w:hideMark/>
          </w:tcPr>
          <w:p w14:paraId="40855D72" w14:textId="77777777" w:rsidR="001E7F7F" w:rsidRPr="001E7F7F" w:rsidRDefault="001E7F7F" w:rsidP="001E7F7F">
            <w:r w:rsidRPr="001E7F7F">
              <w:t>20.6%</w:t>
            </w:r>
          </w:p>
        </w:tc>
        <w:tc>
          <w:tcPr>
            <w:tcW w:w="431" w:type="pct"/>
            <w:noWrap/>
            <w:hideMark/>
          </w:tcPr>
          <w:p w14:paraId="575EAC0A" w14:textId="77777777" w:rsidR="001E7F7F" w:rsidRPr="001E7F7F" w:rsidRDefault="001E7F7F" w:rsidP="001E7F7F">
            <w:r w:rsidRPr="001E7F7F">
              <w:t>-0.3%</w:t>
            </w:r>
          </w:p>
        </w:tc>
        <w:tc>
          <w:tcPr>
            <w:tcW w:w="430" w:type="pct"/>
            <w:noWrap/>
            <w:hideMark/>
          </w:tcPr>
          <w:p w14:paraId="65FADC5D" w14:textId="77777777" w:rsidR="001E7F7F" w:rsidRPr="001E7F7F" w:rsidRDefault="001E7F7F" w:rsidP="001E7F7F">
            <w:r w:rsidRPr="001E7F7F">
              <w:t>-1.7%</w:t>
            </w:r>
          </w:p>
        </w:tc>
      </w:tr>
      <w:tr w:rsidR="001E7F7F" w:rsidRPr="001E7F7F" w14:paraId="4863783F" w14:textId="77777777" w:rsidTr="001E7F7F">
        <w:trPr>
          <w:trHeight w:val="184"/>
        </w:trPr>
        <w:tc>
          <w:tcPr>
            <w:tcW w:w="1021" w:type="pct"/>
            <w:hideMark/>
          </w:tcPr>
          <w:p w14:paraId="5AF58BD1" w14:textId="77777777" w:rsidR="001E7F7F" w:rsidRPr="001E7F7F" w:rsidRDefault="001E7F7F" w:rsidP="001E7F7F">
            <w:r w:rsidRPr="001E7F7F">
              <w:t>&lt;20,000</w:t>
            </w:r>
          </w:p>
        </w:tc>
        <w:tc>
          <w:tcPr>
            <w:tcW w:w="551" w:type="pct"/>
            <w:noWrap/>
            <w:hideMark/>
          </w:tcPr>
          <w:p w14:paraId="1901C19F" w14:textId="77777777" w:rsidR="001E7F7F" w:rsidRPr="001E7F7F" w:rsidRDefault="001E7F7F" w:rsidP="001E7F7F">
            <w:r w:rsidRPr="001E7F7F">
              <w:t>5,834</w:t>
            </w:r>
          </w:p>
        </w:tc>
        <w:tc>
          <w:tcPr>
            <w:tcW w:w="586" w:type="pct"/>
            <w:noWrap/>
            <w:hideMark/>
          </w:tcPr>
          <w:p w14:paraId="736DAB6E" w14:textId="77777777" w:rsidR="001E7F7F" w:rsidRPr="001E7F7F" w:rsidRDefault="001E7F7F" w:rsidP="001E7F7F">
            <w:r w:rsidRPr="001E7F7F">
              <w:t>5,892</w:t>
            </w:r>
          </w:p>
        </w:tc>
        <w:tc>
          <w:tcPr>
            <w:tcW w:w="431" w:type="pct"/>
            <w:noWrap/>
            <w:hideMark/>
          </w:tcPr>
          <w:p w14:paraId="51567D6A" w14:textId="77777777" w:rsidR="001E7F7F" w:rsidRPr="001E7F7F" w:rsidRDefault="001E7F7F" w:rsidP="001E7F7F">
            <w:r w:rsidRPr="001E7F7F">
              <w:t>-58</w:t>
            </w:r>
          </w:p>
        </w:tc>
        <w:tc>
          <w:tcPr>
            <w:tcW w:w="431" w:type="pct"/>
            <w:noWrap/>
            <w:hideMark/>
          </w:tcPr>
          <w:p w14:paraId="7E163F6B" w14:textId="77777777" w:rsidR="001E7F7F" w:rsidRPr="001E7F7F" w:rsidRDefault="001E7F7F" w:rsidP="001E7F7F">
            <w:r w:rsidRPr="001E7F7F">
              <w:t>-1.0%</w:t>
            </w:r>
          </w:p>
        </w:tc>
        <w:tc>
          <w:tcPr>
            <w:tcW w:w="542" w:type="pct"/>
            <w:noWrap/>
            <w:hideMark/>
          </w:tcPr>
          <w:p w14:paraId="368BEC00" w14:textId="77777777" w:rsidR="001E7F7F" w:rsidRPr="001E7F7F" w:rsidRDefault="001E7F7F" w:rsidP="001E7F7F">
            <w:r w:rsidRPr="001E7F7F">
              <w:t>20.8%</w:t>
            </w:r>
          </w:p>
        </w:tc>
        <w:tc>
          <w:tcPr>
            <w:tcW w:w="577" w:type="pct"/>
            <w:noWrap/>
            <w:hideMark/>
          </w:tcPr>
          <w:p w14:paraId="30E986DB" w14:textId="77777777" w:rsidR="001E7F7F" w:rsidRPr="001E7F7F" w:rsidRDefault="001E7F7F" w:rsidP="001E7F7F">
            <w:r w:rsidRPr="001E7F7F">
              <w:t>20.9%</w:t>
            </w:r>
          </w:p>
        </w:tc>
        <w:tc>
          <w:tcPr>
            <w:tcW w:w="431" w:type="pct"/>
            <w:noWrap/>
            <w:hideMark/>
          </w:tcPr>
          <w:p w14:paraId="09E744A5" w14:textId="77777777" w:rsidR="001E7F7F" w:rsidRPr="001E7F7F" w:rsidRDefault="001E7F7F" w:rsidP="001E7F7F">
            <w:r w:rsidRPr="001E7F7F">
              <w:t>-0.1%</w:t>
            </w:r>
          </w:p>
        </w:tc>
        <w:tc>
          <w:tcPr>
            <w:tcW w:w="430" w:type="pct"/>
            <w:noWrap/>
            <w:hideMark/>
          </w:tcPr>
          <w:p w14:paraId="0841338E" w14:textId="77777777" w:rsidR="001E7F7F" w:rsidRPr="001E7F7F" w:rsidRDefault="001E7F7F" w:rsidP="001E7F7F">
            <w:r w:rsidRPr="001E7F7F">
              <w:t>-0.4%</w:t>
            </w:r>
          </w:p>
        </w:tc>
      </w:tr>
      <w:tr w:rsidR="001E7F7F" w:rsidRPr="001E7F7F" w14:paraId="0A68B17D" w14:textId="77777777" w:rsidTr="001E7F7F">
        <w:trPr>
          <w:trHeight w:val="361"/>
        </w:trPr>
        <w:tc>
          <w:tcPr>
            <w:tcW w:w="1021" w:type="pct"/>
            <w:hideMark/>
          </w:tcPr>
          <w:p w14:paraId="2B08E26D" w14:textId="77777777" w:rsidR="001E7F7F" w:rsidRPr="001E7F7F" w:rsidRDefault="001E7F7F" w:rsidP="001E7F7F">
            <w:r w:rsidRPr="001E7F7F">
              <w:t>20,000 to &lt;35,000</w:t>
            </w:r>
          </w:p>
        </w:tc>
        <w:tc>
          <w:tcPr>
            <w:tcW w:w="551" w:type="pct"/>
            <w:noWrap/>
            <w:hideMark/>
          </w:tcPr>
          <w:p w14:paraId="0EE34BC3" w14:textId="77777777" w:rsidR="001E7F7F" w:rsidRPr="001E7F7F" w:rsidRDefault="001E7F7F" w:rsidP="001E7F7F">
            <w:r w:rsidRPr="001E7F7F">
              <w:t>24,906</w:t>
            </w:r>
          </w:p>
        </w:tc>
        <w:tc>
          <w:tcPr>
            <w:tcW w:w="586" w:type="pct"/>
            <w:noWrap/>
            <w:hideMark/>
          </w:tcPr>
          <w:p w14:paraId="40DE3B5A" w14:textId="77777777" w:rsidR="001E7F7F" w:rsidRPr="001E7F7F" w:rsidRDefault="001E7F7F" w:rsidP="001E7F7F">
            <w:r w:rsidRPr="001E7F7F">
              <w:t>25,794</w:t>
            </w:r>
          </w:p>
        </w:tc>
        <w:tc>
          <w:tcPr>
            <w:tcW w:w="431" w:type="pct"/>
            <w:noWrap/>
            <w:hideMark/>
          </w:tcPr>
          <w:p w14:paraId="2897B86C" w14:textId="77777777" w:rsidR="001E7F7F" w:rsidRPr="001E7F7F" w:rsidRDefault="001E7F7F" w:rsidP="001E7F7F">
            <w:r w:rsidRPr="001E7F7F">
              <w:t>-889</w:t>
            </w:r>
          </w:p>
        </w:tc>
        <w:tc>
          <w:tcPr>
            <w:tcW w:w="431" w:type="pct"/>
            <w:noWrap/>
            <w:hideMark/>
          </w:tcPr>
          <w:p w14:paraId="5F8AE112" w14:textId="77777777" w:rsidR="001E7F7F" w:rsidRPr="001E7F7F" w:rsidRDefault="001E7F7F" w:rsidP="001E7F7F">
            <w:r w:rsidRPr="001E7F7F">
              <w:t>-3.4%</w:t>
            </w:r>
          </w:p>
        </w:tc>
        <w:tc>
          <w:tcPr>
            <w:tcW w:w="542" w:type="pct"/>
            <w:noWrap/>
            <w:hideMark/>
          </w:tcPr>
          <w:p w14:paraId="6DE96792" w14:textId="77777777" w:rsidR="001E7F7F" w:rsidRPr="001E7F7F" w:rsidRDefault="001E7F7F" w:rsidP="001E7F7F">
            <w:r w:rsidRPr="001E7F7F">
              <w:t>18.6%</w:t>
            </w:r>
          </w:p>
        </w:tc>
        <w:tc>
          <w:tcPr>
            <w:tcW w:w="577" w:type="pct"/>
            <w:noWrap/>
            <w:hideMark/>
          </w:tcPr>
          <w:p w14:paraId="2E374BCB" w14:textId="77777777" w:rsidR="001E7F7F" w:rsidRPr="001E7F7F" w:rsidRDefault="001E7F7F" w:rsidP="001E7F7F">
            <w:r w:rsidRPr="001E7F7F">
              <w:t>18.7%</w:t>
            </w:r>
          </w:p>
        </w:tc>
        <w:tc>
          <w:tcPr>
            <w:tcW w:w="431" w:type="pct"/>
            <w:noWrap/>
            <w:hideMark/>
          </w:tcPr>
          <w:p w14:paraId="1A63790C" w14:textId="77777777" w:rsidR="001E7F7F" w:rsidRPr="001E7F7F" w:rsidRDefault="001E7F7F" w:rsidP="001E7F7F">
            <w:r w:rsidRPr="001E7F7F">
              <w:t>-0.2%</w:t>
            </w:r>
          </w:p>
        </w:tc>
        <w:tc>
          <w:tcPr>
            <w:tcW w:w="430" w:type="pct"/>
            <w:noWrap/>
            <w:hideMark/>
          </w:tcPr>
          <w:p w14:paraId="75279414" w14:textId="77777777" w:rsidR="001E7F7F" w:rsidRPr="001E7F7F" w:rsidRDefault="001E7F7F" w:rsidP="001E7F7F">
            <w:r w:rsidRPr="001E7F7F">
              <w:t>-0.9%</w:t>
            </w:r>
          </w:p>
        </w:tc>
      </w:tr>
      <w:tr w:rsidR="001E7F7F" w:rsidRPr="001E7F7F" w14:paraId="7BAB8816" w14:textId="77777777" w:rsidTr="001E7F7F">
        <w:trPr>
          <w:trHeight w:val="361"/>
        </w:trPr>
        <w:tc>
          <w:tcPr>
            <w:tcW w:w="1021" w:type="pct"/>
            <w:hideMark/>
          </w:tcPr>
          <w:p w14:paraId="6D6DC360" w14:textId="77777777" w:rsidR="001E7F7F" w:rsidRPr="001E7F7F" w:rsidRDefault="001E7F7F" w:rsidP="001E7F7F">
            <w:r w:rsidRPr="001E7F7F">
              <w:t>35,000 to &lt;50,000</w:t>
            </w:r>
          </w:p>
        </w:tc>
        <w:tc>
          <w:tcPr>
            <w:tcW w:w="551" w:type="pct"/>
            <w:noWrap/>
            <w:hideMark/>
          </w:tcPr>
          <w:p w14:paraId="26ED3835" w14:textId="77777777" w:rsidR="001E7F7F" w:rsidRPr="001E7F7F" w:rsidRDefault="001E7F7F" w:rsidP="001E7F7F">
            <w:r w:rsidRPr="001E7F7F">
              <w:t>32,369</w:t>
            </w:r>
          </w:p>
        </w:tc>
        <w:tc>
          <w:tcPr>
            <w:tcW w:w="586" w:type="pct"/>
            <w:noWrap/>
            <w:hideMark/>
          </w:tcPr>
          <w:p w14:paraId="75920651" w14:textId="77777777" w:rsidR="001E7F7F" w:rsidRPr="001E7F7F" w:rsidRDefault="001E7F7F" w:rsidP="001E7F7F">
            <w:r w:rsidRPr="001E7F7F">
              <w:t>34,549</w:t>
            </w:r>
          </w:p>
        </w:tc>
        <w:tc>
          <w:tcPr>
            <w:tcW w:w="431" w:type="pct"/>
            <w:noWrap/>
            <w:hideMark/>
          </w:tcPr>
          <w:p w14:paraId="7E09530C" w14:textId="77777777" w:rsidR="001E7F7F" w:rsidRPr="001E7F7F" w:rsidRDefault="001E7F7F" w:rsidP="001E7F7F">
            <w:r w:rsidRPr="001E7F7F">
              <w:t>-2,180</w:t>
            </w:r>
          </w:p>
        </w:tc>
        <w:tc>
          <w:tcPr>
            <w:tcW w:w="431" w:type="pct"/>
            <w:noWrap/>
            <w:hideMark/>
          </w:tcPr>
          <w:p w14:paraId="46C3FCDA" w14:textId="77777777" w:rsidR="001E7F7F" w:rsidRPr="001E7F7F" w:rsidRDefault="001E7F7F" w:rsidP="001E7F7F">
            <w:r w:rsidRPr="001E7F7F">
              <w:t>-6.3%</w:t>
            </w:r>
          </w:p>
        </w:tc>
        <w:tc>
          <w:tcPr>
            <w:tcW w:w="542" w:type="pct"/>
            <w:noWrap/>
            <w:hideMark/>
          </w:tcPr>
          <w:p w14:paraId="67C81D05" w14:textId="77777777" w:rsidR="001E7F7F" w:rsidRPr="001E7F7F" w:rsidRDefault="001E7F7F" w:rsidP="001E7F7F">
            <w:r w:rsidRPr="001E7F7F">
              <w:t>17.0%</w:t>
            </w:r>
          </w:p>
        </w:tc>
        <w:tc>
          <w:tcPr>
            <w:tcW w:w="577" w:type="pct"/>
            <w:noWrap/>
            <w:hideMark/>
          </w:tcPr>
          <w:p w14:paraId="030E4341" w14:textId="77777777" w:rsidR="001E7F7F" w:rsidRPr="001E7F7F" w:rsidRDefault="001E7F7F" w:rsidP="001E7F7F">
            <w:r w:rsidRPr="001E7F7F">
              <w:t>17.2%</w:t>
            </w:r>
          </w:p>
        </w:tc>
        <w:tc>
          <w:tcPr>
            <w:tcW w:w="431" w:type="pct"/>
            <w:noWrap/>
            <w:hideMark/>
          </w:tcPr>
          <w:p w14:paraId="5536C072" w14:textId="77777777" w:rsidR="001E7F7F" w:rsidRPr="001E7F7F" w:rsidRDefault="001E7F7F" w:rsidP="001E7F7F">
            <w:r w:rsidRPr="001E7F7F">
              <w:t>-0.2%</w:t>
            </w:r>
          </w:p>
        </w:tc>
        <w:tc>
          <w:tcPr>
            <w:tcW w:w="430" w:type="pct"/>
            <w:noWrap/>
            <w:hideMark/>
          </w:tcPr>
          <w:p w14:paraId="3081B939" w14:textId="77777777" w:rsidR="001E7F7F" w:rsidRPr="001E7F7F" w:rsidRDefault="001E7F7F" w:rsidP="001E7F7F">
            <w:r w:rsidRPr="001E7F7F">
              <w:t>-1.4%</w:t>
            </w:r>
          </w:p>
        </w:tc>
      </w:tr>
      <w:tr w:rsidR="001E7F7F" w:rsidRPr="001E7F7F" w14:paraId="6D95B99F" w14:textId="77777777" w:rsidTr="001E7F7F">
        <w:trPr>
          <w:trHeight w:val="361"/>
        </w:trPr>
        <w:tc>
          <w:tcPr>
            <w:tcW w:w="1021" w:type="pct"/>
            <w:hideMark/>
          </w:tcPr>
          <w:p w14:paraId="7E909FA9" w14:textId="77777777" w:rsidR="001E7F7F" w:rsidRPr="001E7F7F" w:rsidRDefault="001E7F7F" w:rsidP="001E7F7F">
            <w:r w:rsidRPr="001E7F7F">
              <w:t>50,000 to &lt;75,000</w:t>
            </w:r>
          </w:p>
        </w:tc>
        <w:tc>
          <w:tcPr>
            <w:tcW w:w="551" w:type="pct"/>
            <w:noWrap/>
            <w:hideMark/>
          </w:tcPr>
          <w:p w14:paraId="0D4A1759" w14:textId="77777777" w:rsidR="001E7F7F" w:rsidRPr="001E7F7F" w:rsidRDefault="001E7F7F" w:rsidP="001E7F7F">
            <w:r w:rsidRPr="001E7F7F">
              <w:t>37,559</w:t>
            </w:r>
          </w:p>
        </w:tc>
        <w:tc>
          <w:tcPr>
            <w:tcW w:w="586" w:type="pct"/>
            <w:noWrap/>
            <w:hideMark/>
          </w:tcPr>
          <w:p w14:paraId="6E6E7C08" w14:textId="77777777" w:rsidR="001E7F7F" w:rsidRPr="001E7F7F" w:rsidRDefault="001E7F7F" w:rsidP="001E7F7F">
            <w:r w:rsidRPr="001E7F7F">
              <w:t>40,540</w:t>
            </w:r>
          </w:p>
        </w:tc>
        <w:tc>
          <w:tcPr>
            <w:tcW w:w="431" w:type="pct"/>
            <w:noWrap/>
            <w:hideMark/>
          </w:tcPr>
          <w:p w14:paraId="1F9942C8" w14:textId="77777777" w:rsidR="001E7F7F" w:rsidRPr="001E7F7F" w:rsidRDefault="001E7F7F" w:rsidP="001E7F7F">
            <w:r w:rsidRPr="001E7F7F">
              <w:t>-2,981</w:t>
            </w:r>
          </w:p>
        </w:tc>
        <w:tc>
          <w:tcPr>
            <w:tcW w:w="431" w:type="pct"/>
            <w:noWrap/>
            <w:hideMark/>
          </w:tcPr>
          <w:p w14:paraId="55A3C081" w14:textId="77777777" w:rsidR="001E7F7F" w:rsidRPr="001E7F7F" w:rsidRDefault="001E7F7F" w:rsidP="001E7F7F">
            <w:r w:rsidRPr="001E7F7F">
              <w:t>-7.4%</w:t>
            </w:r>
          </w:p>
        </w:tc>
        <w:tc>
          <w:tcPr>
            <w:tcW w:w="542" w:type="pct"/>
            <w:noWrap/>
            <w:hideMark/>
          </w:tcPr>
          <w:p w14:paraId="061D0A81" w14:textId="77777777" w:rsidR="001E7F7F" w:rsidRPr="001E7F7F" w:rsidRDefault="001E7F7F" w:rsidP="001E7F7F">
            <w:r w:rsidRPr="001E7F7F">
              <w:t>16.8%</w:t>
            </w:r>
          </w:p>
        </w:tc>
        <w:tc>
          <w:tcPr>
            <w:tcW w:w="577" w:type="pct"/>
            <w:noWrap/>
            <w:hideMark/>
          </w:tcPr>
          <w:p w14:paraId="2328B116" w14:textId="77777777" w:rsidR="001E7F7F" w:rsidRPr="001E7F7F" w:rsidRDefault="001E7F7F" w:rsidP="001E7F7F">
            <w:r w:rsidRPr="001E7F7F">
              <w:t>17.1%</w:t>
            </w:r>
          </w:p>
        </w:tc>
        <w:tc>
          <w:tcPr>
            <w:tcW w:w="431" w:type="pct"/>
            <w:noWrap/>
            <w:hideMark/>
          </w:tcPr>
          <w:p w14:paraId="6B1E51A3" w14:textId="77777777" w:rsidR="001E7F7F" w:rsidRPr="001E7F7F" w:rsidRDefault="001E7F7F" w:rsidP="001E7F7F">
            <w:r w:rsidRPr="001E7F7F">
              <w:t>-0.3%</w:t>
            </w:r>
          </w:p>
        </w:tc>
        <w:tc>
          <w:tcPr>
            <w:tcW w:w="430" w:type="pct"/>
            <w:noWrap/>
            <w:hideMark/>
          </w:tcPr>
          <w:p w14:paraId="052EC059" w14:textId="77777777" w:rsidR="001E7F7F" w:rsidRPr="001E7F7F" w:rsidRDefault="001E7F7F" w:rsidP="001E7F7F">
            <w:r w:rsidRPr="001E7F7F">
              <w:t>-1.8%</w:t>
            </w:r>
          </w:p>
        </w:tc>
      </w:tr>
      <w:tr w:rsidR="001E7F7F" w:rsidRPr="001E7F7F" w14:paraId="6A3D9035" w14:textId="77777777" w:rsidTr="001E7F7F">
        <w:trPr>
          <w:trHeight w:val="184"/>
        </w:trPr>
        <w:tc>
          <w:tcPr>
            <w:tcW w:w="1021" w:type="pct"/>
            <w:hideMark/>
          </w:tcPr>
          <w:p w14:paraId="23FEF7CF" w14:textId="77777777" w:rsidR="001E7F7F" w:rsidRPr="001E7F7F" w:rsidRDefault="001E7F7F" w:rsidP="001E7F7F">
            <w:r w:rsidRPr="001E7F7F">
              <w:t>≥75,000</w:t>
            </w:r>
          </w:p>
        </w:tc>
        <w:tc>
          <w:tcPr>
            <w:tcW w:w="551" w:type="pct"/>
            <w:noWrap/>
            <w:hideMark/>
          </w:tcPr>
          <w:p w14:paraId="07757B2C" w14:textId="77777777" w:rsidR="001E7F7F" w:rsidRPr="001E7F7F" w:rsidRDefault="001E7F7F" w:rsidP="001E7F7F">
            <w:r w:rsidRPr="001E7F7F">
              <w:t>32,133</w:t>
            </w:r>
          </w:p>
        </w:tc>
        <w:tc>
          <w:tcPr>
            <w:tcW w:w="586" w:type="pct"/>
            <w:noWrap/>
            <w:hideMark/>
          </w:tcPr>
          <w:p w14:paraId="4102F896" w14:textId="77777777" w:rsidR="001E7F7F" w:rsidRPr="001E7F7F" w:rsidRDefault="001E7F7F" w:rsidP="001E7F7F">
            <w:r w:rsidRPr="001E7F7F">
              <w:t>35,128</w:t>
            </w:r>
          </w:p>
        </w:tc>
        <w:tc>
          <w:tcPr>
            <w:tcW w:w="431" w:type="pct"/>
            <w:noWrap/>
            <w:hideMark/>
          </w:tcPr>
          <w:p w14:paraId="2A0775C6" w14:textId="77777777" w:rsidR="001E7F7F" w:rsidRPr="001E7F7F" w:rsidRDefault="001E7F7F" w:rsidP="001E7F7F">
            <w:r w:rsidRPr="001E7F7F">
              <w:t>-2,994</w:t>
            </w:r>
          </w:p>
        </w:tc>
        <w:tc>
          <w:tcPr>
            <w:tcW w:w="431" w:type="pct"/>
            <w:noWrap/>
            <w:hideMark/>
          </w:tcPr>
          <w:p w14:paraId="7B3DFA41" w14:textId="77777777" w:rsidR="001E7F7F" w:rsidRPr="001E7F7F" w:rsidRDefault="001E7F7F" w:rsidP="001E7F7F">
            <w:r w:rsidRPr="001E7F7F">
              <w:t>-8.5%</w:t>
            </w:r>
          </w:p>
        </w:tc>
        <w:tc>
          <w:tcPr>
            <w:tcW w:w="542" w:type="pct"/>
            <w:noWrap/>
            <w:hideMark/>
          </w:tcPr>
          <w:p w14:paraId="13B67AD7" w14:textId="77777777" w:rsidR="001E7F7F" w:rsidRPr="001E7F7F" w:rsidRDefault="001E7F7F" w:rsidP="001E7F7F">
            <w:r w:rsidRPr="001E7F7F">
              <w:t>18.0%</w:t>
            </w:r>
          </w:p>
        </w:tc>
        <w:tc>
          <w:tcPr>
            <w:tcW w:w="577" w:type="pct"/>
            <w:noWrap/>
            <w:hideMark/>
          </w:tcPr>
          <w:p w14:paraId="5A933AE2" w14:textId="77777777" w:rsidR="001E7F7F" w:rsidRPr="001E7F7F" w:rsidRDefault="001E7F7F" w:rsidP="001E7F7F">
            <w:r w:rsidRPr="001E7F7F">
              <w:t>18.3%</w:t>
            </w:r>
          </w:p>
        </w:tc>
        <w:tc>
          <w:tcPr>
            <w:tcW w:w="431" w:type="pct"/>
            <w:noWrap/>
            <w:hideMark/>
          </w:tcPr>
          <w:p w14:paraId="5D46D374" w14:textId="77777777" w:rsidR="001E7F7F" w:rsidRPr="001E7F7F" w:rsidRDefault="001E7F7F" w:rsidP="001E7F7F">
            <w:r w:rsidRPr="001E7F7F">
              <w:t>-0.3%</w:t>
            </w:r>
          </w:p>
        </w:tc>
        <w:tc>
          <w:tcPr>
            <w:tcW w:w="430" w:type="pct"/>
            <w:noWrap/>
            <w:hideMark/>
          </w:tcPr>
          <w:p w14:paraId="012B03CD" w14:textId="77777777" w:rsidR="001E7F7F" w:rsidRPr="001E7F7F" w:rsidRDefault="001E7F7F" w:rsidP="001E7F7F">
            <w:r w:rsidRPr="001E7F7F">
              <w:t>-1.8%</w:t>
            </w:r>
          </w:p>
        </w:tc>
      </w:tr>
    </w:tbl>
    <w:p w14:paraId="1D1A46CA" w14:textId="77777777" w:rsidR="001E7F7F" w:rsidRPr="001E7F7F" w:rsidRDefault="001E7F7F" w:rsidP="001E7F7F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35EBE75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>sthma survey summary 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02BA08B0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weighted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lastRenderedPageBreak/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77777777" w:rsidR="00311555" w:rsidRPr="00311555" w:rsidRDefault="00311555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Default="00D0282D" w:rsidP="00D222A2">
      <w:pPr>
        <w:rPr>
          <w:b/>
          <w:bCs/>
        </w:rPr>
      </w:pPr>
      <w:r>
        <w:rPr>
          <w:b/>
          <w:bCs/>
        </w:rPr>
        <w:t>Figures</w:t>
      </w:r>
    </w:p>
    <w:p w14:paraId="02B881E3" w14:textId="552EA22C" w:rsidR="00D0282D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lastRenderedPageBreak/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1C198F1C" w14:textId="01E02992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47BE6DC" w14:textId="31083DE1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by living location (color) </w:t>
      </w:r>
    </w:p>
    <w:p w14:paraId="6F4F3851" w14:textId="627FED4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</w:p>
    <w:p w14:paraId="1CA0924C" w14:textId="77777777" w:rsidR="00A529FC" w:rsidRDefault="00A529FC" w:rsidP="00D222A2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sxrAce0ReQsAAAA"/>
  </w:docVars>
  <w:rsids>
    <w:rsidRoot w:val="00A529FC"/>
    <w:rsid w:val="000129A8"/>
    <w:rsid w:val="000831BD"/>
    <w:rsid w:val="00085265"/>
    <w:rsid w:val="000A015B"/>
    <w:rsid w:val="001E7F7F"/>
    <w:rsid w:val="00207872"/>
    <w:rsid w:val="0027130C"/>
    <w:rsid w:val="00311555"/>
    <w:rsid w:val="00330CB2"/>
    <w:rsid w:val="003A3184"/>
    <w:rsid w:val="003C268D"/>
    <w:rsid w:val="004F1867"/>
    <w:rsid w:val="005410BA"/>
    <w:rsid w:val="0056147A"/>
    <w:rsid w:val="005A0FE6"/>
    <w:rsid w:val="005E1620"/>
    <w:rsid w:val="006C023D"/>
    <w:rsid w:val="007D065C"/>
    <w:rsid w:val="007D0F4A"/>
    <w:rsid w:val="008B791E"/>
    <w:rsid w:val="00A529FC"/>
    <w:rsid w:val="00AA29F2"/>
    <w:rsid w:val="00B5774B"/>
    <w:rsid w:val="00BB5F08"/>
    <w:rsid w:val="00BF3A29"/>
    <w:rsid w:val="00BF62AE"/>
    <w:rsid w:val="00D0282D"/>
    <w:rsid w:val="00D222A2"/>
    <w:rsid w:val="00DA252C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0</TotalTime>
  <Pages>5</Pages>
  <Words>1114</Words>
  <Characters>63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7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16</cp:revision>
  <dcterms:created xsi:type="dcterms:W3CDTF">2019-04-16T14:55:00Z</dcterms:created>
  <dcterms:modified xsi:type="dcterms:W3CDTF">2019-05-08T00:27:00Z</dcterms:modified>
</cp:coreProperties>
</file>